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3cf765373867c8e7abd692f2a96ba18f772448"/>
      <w:r>
        <w:rPr>
          <w:b/>
        </w:rPr>
        <w:t xml:space="preserve">ПРОТОКОЛ ПРО РЕЗУЛЬТАТИ ЕЛЕКТРОННОГО АУКЦІОНУ № SPE001-UA-20230526-766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Департамент комунальної власності Оде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6.2023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6.2023 14:3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5 230,4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410 00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752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046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ерасимчук Олександр Олександрович, ІПН/РНОКПП: 34836141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остиркіна Ірина Владиславівна, ІПН/РНОКПП: 30219005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уцул Олександр Станіславович, ІПН/РНОКПП: 32890175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НЕРГОСІСТЕМС", ЄДРПОУ: 40491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КУРІННИЙ АРТЕМ ПАВЛОВИЧ", ІПН/РНОКПП (ФОП): 33409195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рбаногло Ганна Анатоліївна, ІПН/РНОКПП: 30117025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пша Дмитро михайлович, ІПН/РНОКПП: 31971195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КРМЕТТОРГ", ЄДРПОУ: 440081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зьменко Євген Васильович, ІПН/РНОКПП: 253920233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спер Олена Iванiвна, ІПН/РНОКПП: 25369018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6 19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5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7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6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6:18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00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1:39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7:33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5:37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52 252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6:28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0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30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6 19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5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111 111,11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2:58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11 111,5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0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07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0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10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0 763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22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3 198,21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2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333 333,33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36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3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4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5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10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55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3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3 198,21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2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4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1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355 555,55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23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4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2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4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28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Варбаногло Ганна Анатоліївна, ІПН/РНОКПП: 30117025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16 400,0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1 353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410 001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14:3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Варбаногло Ганна Анатоліївна, ІПН/РНОКПП: 301170256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Департамент комунальної власності Оде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1:02:25Z</dcterms:created>
  <dcterms:modified xsi:type="dcterms:W3CDTF">2024-05-05T11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